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24B2" w:rsidRDefault="00A624B2">
      <w:r>
        <w:rPr>
          <w:rFonts w:hint="eastAsia"/>
        </w:rPr>
        <w:t>Board</w:t>
      </w:r>
      <w:r>
        <w:t xml:space="preserve">: </w:t>
      </w:r>
    </w:p>
    <w:p w:rsidR="00E67F41" w:rsidRDefault="00A624B2" w:rsidP="00A624B2">
      <w:pPr>
        <w:ind w:firstLine="420"/>
      </w:pPr>
      <w:r>
        <w:t>Button: Start transmission or not</w:t>
      </w:r>
    </w:p>
    <w:p w:rsidR="00A624B2" w:rsidRDefault="00A624B2" w:rsidP="00A624B2">
      <w:pPr>
        <w:ind w:firstLine="420"/>
      </w:pPr>
      <w:r>
        <w:t>LED:</w:t>
      </w:r>
      <w:r w:rsidR="008A6053">
        <w:t xml:space="preserve"> Indicating the </w:t>
      </w:r>
      <w:r w:rsidR="001A01A0">
        <w:t>transmission</w:t>
      </w:r>
      <w:bookmarkStart w:id="0" w:name="_GoBack"/>
      <w:bookmarkEnd w:id="0"/>
    </w:p>
    <w:p w:rsidR="00A624B2" w:rsidRDefault="00A624B2" w:rsidP="00A624B2"/>
    <w:p w:rsidR="00A624B2" w:rsidRDefault="00A624B2" w:rsidP="00A624B2">
      <w:r>
        <w:rPr>
          <w:rFonts w:hint="eastAsia"/>
        </w:rPr>
        <w:t>A</w:t>
      </w:r>
      <w:r>
        <w:t xml:space="preserve">rduino: </w:t>
      </w:r>
    </w:p>
    <w:p w:rsidR="00A624B2" w:rsidRDefault="00A624B2" w:rsidP="00A624B2">
      <w:pPr>
        <w:ind w:firstLine="420"/>
      </w:pPr>
      <w:r>
        <w:t>Adaptive Threshold</w:t>
      </w:r>
    </w:p>
    <w:p w:rsidR="00A624B2" w:rsidRDefault="00A624B2" w:rsidP="00A624B2"/>
    <w:p w:rsidR="00A624B2" w:rsidRDefault="00A624B2" w:rsidP="00A624B2">
      <w:r>
        <w:t xml:space="preserve">GUI: </w:t>
      </w:r>
    </w:p>
    <w:p w:rsidR="00A624B2" w:rsidRDefault="00A624B2" w:rsidP="00A624B2">
      <w:r>
        <w:tab/>
        <w:t>Signal Processing: FFT, adaptive threshold, Low pass filter, auto selecting</w:t>
      </w:r>
      <w:r w:rsidR="001A01A0">
        <w:t xml:space="preserve"> heart rate</w:t>
      </w:r>
    </w:p>
    <w:p w:rsidR="00A624B2" w:rsidRDefault="00A624B2" w:rsidP="00A624B2">
      <w:r>
        <w:tab/>
        <w:t>Save Function</w:t>
      </w:r>
    </w:p>
    <w:p w:rsidR="00A624B2" w:rsidRDefault="00A624B2" w:rsidP="00A624B2">
      <w:r>
        <w:tab/>
        <w:t>Heart rate warning selection</w:t>
      </w:r>
    </w:p>
    <w:p w:rsidR="00A624B2" w:rsidRDefault="00A624B2" w:rsidP="00A624B2">
      <w:r>
        <w:tab/>
        <w:t>Transmission unstable detection</w:t>
      </w:r>
    </w:p>
    <w:p w:rsidR="00A624B2" w:rsidRDefault="00A624B2" w:rsidP="00A624B2">
      <w:r>
        <w:tab/>
      </w:r>
      <w:r w:rsidR="00A970B0">
        <w:t>Pulse zoom in</w:t>
      </w:r>
    </w:p>
    <w:sectPr w:rsidR="00A624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zIwtzQ1MrG0sDRU0lEKTi0uzszPAykwrAUAaitOBiwAAAA="/>
  </w:docVars>
  <w:rsids>
    <w:rsidRoot w:val="006D0A63"/>
    <w:rsid w:val="001A01A0"/>
    <w:rsid w:val="006D0A63"/>
    <w:rsid w:val="008A6053"/>
    <w:rsid w:val="00A624B2"/>
    <w:rsid w:val="00A970B0"/>
    <w:rsid w:val="00E67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1DC170-F10C-4969-9A37-3152FA1C5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2-10-25T11:47:00Z</dcterms:created>
  <dcterms:modified xsi:type="dcterms:W3CDTF">2022-10-25T12:10:00Z</dcterms:modified>
</cp:coreProperties>
</file>